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X7f2ec35f56ecdc0180886974b1712e7e38b8962"/>
    <w:p>
      <w:pPr>
        <w:pStyle w:val="Heading1"/>
      </w:pPr>
      <w:r>
        <w:t xml:space="preserve">Internship Application Letter for Acting Opportunity in Brazil Rio de Janeiro</w:t>
      </w:r>
    </w:p>
    <w:p>
      <w:pPr>
        <w:pStyle w:val="FirstParagraph"/>
      </w:pPr>
      <w:r>
        <w:rPr>
          <w:bCs/>
          <w:b/>
        </w:rPr>
        <w:t xml:space="preserve">Your Name</w:t>
      </w:r>
    </w:p>
    <w:p>
      <w:pPr>
        <w:pStyle w:val="BodyText"/>
      </w:pPr>
      <w:r>
        <w:t xml:space="preserve">Street Address, City, Postal Code</w:t>
      </w:r>
    </w:p>
    <w:p>
      <w:pPr>
        <w:pStyle w:val="BodyText"/>
      </w:pPr>
      <w:r>
        <w:t xml:space="preserve">Email Address | Phone Number | Portfolio Website</w:t>
      </w:r>
    </w:p>
    <w:p>
      <w:pPr>
        <w:pStyle w:val="BodyText"/>
      </w:pPr>
      <w:r>
        <w:t xml:space="preserve">Date: October 26, 2023</w:t>
      </w:r>
    </w:p>
    <w:p>
      <w:pPr>
        <w:pStyle w:val="BodyText"/>
      </w:pPr>
      <w:r>
        <w:t xml:space="preserve">Hiring Manager</w:t>
      </w:r>
    </w:p>
    <w:p>
      <w:pPr>
        <w:pStyle w:val="BodyText"/>
      </w:pPr>
      <w:r>
        <w:t xml:space="preserve">Teatro Municipal do Rio de Janeiro</w:t>
      </w:r>
    </w:p>
    <w:p>
      <w:pPr>
        <w:pStyle w:val="BodyText"/>
      </w:pPr>
      <w:r>
        <w:t xml:space="preserve">Rua do Passeio, 115 - Centro</w:t>
      </w:r>
    </w:p>
    <w:p>
      <w:pPr>
        <w:pStyle w:val="BodyText"/>
      </w:pPr>
      <w:r>
        <w:t xml:space="preserve">Rio de Janeiro, RJ 20011-904</w:t>
      </w:r>
    </w:p>
    <w:p>
      <w:pPr>
        <w:pStyle w:val="BodyText"/>
      </w:pPr>
      <w:r>
        <w:t xml:space="preserve">Brazil</w:t>
      </w:r>
    </w:p>
    <w:bookmarkStart w:id="20" w:name="X6713f1193d2efcd19d10e532c0f028ee7a99906"/>
    <w:p>
      <w:pPr>
        <w:pStyle w:val="Heading2"/>
      </w:pPr>
      <w:r>
        <w:t xml:space="preserve">Subject: Internship Application for Acting Position – Passionate Actor Seeking Growth in Brazil Rio de Janeiro</w:t>
      </w:r>
    </w:p>
    <w:p>
      <w:pPr>
        <w:pStyle w:val="FirstParagraph"/>
      </w:pPr>
      <w:r>
        <w:t xml:space="preserve">Dear Hiring Manager,</w:t>
      </w:r>
      <w:r>
        <w:t xml:space="preserve"> </w:t>
      </w:r>
      <w:r>
        <w:t xml:space="preserve">I am writing this Internship Application Letter with profound enthusiasm to express my unwavering interest in the Acting Internship Program at Teatro Municipal do Rio de Janeiro. As a dedicated and emerging Actor hailing from São Paulo, I have meticulously researched your institution's legacy of nurturing theatrical excellence and cultural innovation within Brazil Rio de Janeiro. This opportunity represents not merely an internship, but a transformative step toward my professional identity as an Actor in one of the world’s most vibrant artistic landscapes.</w:t>
      </w:r>
      <w:r>
        <w:t xml:space="preserve"> </w:t>
      </w:r>
      <w:r>
        <w:t xml:space="preserve">My journey as an Actor began at the age of 15 when I joined Grupo Teatral Universitário (GTU), where I performed in over 30 experimental productions across São Paulo. These experiences taught me that acting transcends mere lines—it is a dialogue with culture, history, and the human condition. My training at Fundação Armando Álvares Penteado (FAAP) emphasized Brazilian theatrical traditions while incorporating contemporary global methodologies. I specialized in physical theatre under the mentorship of renowned choreographer Ana Maria Magalhães, resulting in my lead role as "Tereza" in *Casa de Areia*—a production exploring urban migration themes that earned critical acclaim at the 2023 Festival de Teatro do Rio. This experience solidified my conviction that authentic storytelling flourishes when rooted in local context, which is precisely why I am drawn to Brazil Rio de Janeiro.</w:t>
      </w:r>
      <w:r>
        <w:t xml:space="preserve"> </w:t>
      </w:r>
      <w:r>
        <w:t xml:space="preserve">The cultural significance of Brazil Rio de Janeiro cannot be overstated for any Actor pursuing artistic depth. As the cradle of Brazilian samba, Carnival, and cinematic artistry—from *Black Orpheus* to contemporary Netflix hits—Rio embodies a living tapestry where tradition and modernity collide. I am particularly inspired by how Teatro Municipal’s recent collaborations with Cia. de Dança Contemporânea have redefined stagecraft through Afro-Brazilian narratives. My academic research on "The Evolution of Brazilian Theater in the 21st Century" (published in *Revista Teatral Brasileira*, 2023) examined how Rio’s unique urban energy fuels innovation. This Internship Application Letter is not just a formality; it is a testament to my commitment to learn from this ecosystem as an Actor, not merely observe it.</w:t>
      </w:r>
      <w:r>
        <w:t xml:space="preserve"> </w:t>
      </w:r>
      <w:r>
        <w:t xml:space="preserve">I understand that the role of an Actor intern at your institution demands versatility. My skills extend beyond performance: I am proficient in Portuguese (native), English, and basic Spanish—critical for collaborating with international theatre troupes visiting Brazil Rio de Janeiro. I have also assisted in set design for *O Canto do Pássaro*, a community theater project that engaged 50+ youth from favelas across the city. This taught me to adapt storytelling to diverse audiences—a skill essential for an Actor navigating Rio’s multicultural stages. Moreover, my technical aptitude includes lighting coordination (using ETC Ion consoles) and basic digital editing—assets I would offer during rehearsals or community outreach initiatives tied to your internship program.</w:t>
      </w:r>
      <w:r>
        <w:t xml:space="preserve"> </w:t>
      </w:r>
      <w:r>
        <w:t xml:space="preserve">Why Rio de Janeiro specifically? This city is where I envision my artistic voice finding its truest resonance. During a summer immersion at the Escola de Teatro do Theatro Municipal, I witnessed how directors like João Miguel integrate favela narratives into classical works—a practice that redefined my perspective on Actor’s responsibility to society. In Brazil Rio de Janeiro, theatre is not entertainment; it is civic dialogue. My proposed contribution to your internship cohort would be a focus on "Theatrical Activism," where I’d develop short plays exploring themes like environmental justice in Guanabara Bay, inspired by local community workshops. I propose collaborating with your Education Department to create an inclusive workshop series—blending traditional *capoeira* rhythms with movement-based storytelling—to engage Rio’s youth.</w:t>
      </w:r>
      <w:r>
        <w:t xml:space="preserve"> </w:t>
      </w:r>
      <w:r>
        <w:t xml:space="preserve">The Internship Application Letter you receive today reflects more than credentials; it embodies my dedication to becoming a culturally fluent Actor. I have attached my portfolio showcasing roles in *Samba na Rua* (2022), where I portrayed a favela street artist, and *Paisagem de Memória*, a bilingual play exploring Afro-Brazilian heritage. My references include Professor Cláudio Pellegrini of UFRJ’s Department of Performing Arts, who noted my "ability to channel Rio’s emotional heartbeat into every performance." I am prepared to relocate immediately and contribute fully to your team—from stage management support during *Os Lusíadas* rehearsals to assisting in the digital archive project for your historic collection.</w:t>
      </w:r>
      <w:r>
        <w:t xml:space="preserve"> </w:t>
      </w:r>
      <w:r>
        <w:t xml:space="preserve">For an Actor, Brazil Rio de Janeiro offers a crucible of artistic growth unmatched globally. It’s where I’ve practiced monologues on Copacabana’s sands at dawn, absorbed samba rhythms from street musicians during *quadras* rehearsals, and learned that true acting in this city requires listening to the rhythm of its streets. The opportunity to intern under your esteemed guidance would allow me to merge my academic rigor with Rio’s living pulse—a synergy I believe is essential for any Actor committed to meaningful work.</w:t>
      </w:r>
      <w:r>
        <w:t xml:space="preserve"> </w:t>
      </w:r>
      <w:r>
        <w:t xml:space="preserve">I am eager to discuss how my background aligns with your internship’s vision and how I can contribute to sustaining Teatro Municipal do Rio de Janeiro’s legacy as a beacon of Brazilian artistry. Thank you for considering this Internship Application Letter. I welcome the chance to demonstrate my passion during an interview at your earliest convenience and will follow up next week.</w:t>
      </w:r>
      <w:r>
        <w:t xml:space="preserve"> </w:t>
      </w:r>
      <w:r>
        <w:t xml:space="preserve">With profound respect for your institution’s contribution to global theatre,</w:t>
      </w:r>
      <w:r>
        <w:t xml:space="preserve"> </w:t>
      </w:r>
      <w:r>
        <w:t xml:space="preserve">Sincerely,</w:t>
      </w:r>
    </w:p>
    <w:p>
      <w:pPr>
        <w:pStyle w:val="BodyText"/>
      </w:pPr>
      <w:r>
        <w:t xml:space="preserve">[Your Handwritten Signature]</w:t>
      </w:r>
      <w:r>
        <w:br/>
      </w:r>
      <w:r>
        <w:t xml:space="preserve">Your Full Name</w:t>
      </w:r>
      <w:r>
        <w:br/>
      </w:r>
      <w:r>
        <w:t xml:space="preserve">Actor | Performing Arts Student (FAAP) | Brazil Rio de Janeiro N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in Brazil Rio de Janeiro</dc:title>
  <dc:creator/>
  <dc:language>en</dc:language>
  <cp:keywords/>
  <dcterms:created xsi:type="dcterms:W3CDTF">2025-12-10T08:46:19Z</dcterms:created>
  <dcterms:modified xsi:type="dcterms:W3CDTF">2025-12-10T08:46:19Z</dcterms:modified>
</cp:coreProperties>
</file>

<file path=docProps/custom.xml><?xml version="1.0" encoding="utf-8"?>
<Properties xmlns="http://schemas.openxmlformats.org/officeDocument/2006/custom-properties" xmlns:vt="http://schemas.openxmlformats.org/officeDocument/2006/docPropsVTypes"/>
</file>